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Dubai</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ubai Technology and Innovation Center (DTIC)</w:t>
      </w:r>
      <w:r>
        <w:br/>
      </w:r>
      <w:r>
        <w:t xml:space="preserve">Dubai Silicon Oasis</w:t>
      </w:r>
      <w:r>
        <w:br/>
      </w:r>
      <w:r>
        <w:t xml:space="preserve">Dubai, United Arab Emirates</w:t>
      </w:r>
    </w:p>
    <w:bookmarkStart w:id="20"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As a highly motivated and technically proficient Mechatronics Engineering student at [Your University], I am writing to express my enthusiastic interest in the Mechatronics Engineer Internship position at your esteemed organization within the United Arab Emirates Dubai ecosystem. Having closely followed Dubai’s transformative journey as a global hub for smart technology and sustainable innovation, I am eager to contribute my academic expertise and passion for integrated systems to your pioneering projects in this dynamic environment.</w:t>
      </w:r>
    </w:p>
    <w:p>
      <w:pPr>
        <w:pStyle w:val="BodyText"/>
      </w:pPr>
      <w:r>
        <w:t xml:space="preserve">The United Arab Emirates Dubai has consistently demonstrated visionary leadership in adopting cutting-edge mechatronics solutions across transportation, manufacturing, healthcare, and sustainable infrastructure. From the autonomous Dubai Metro lines utilizing advanced sensor fusion systems to Masdar City’s fully automated waste management robotics, Dubai’s commitment to technological excellence aligns perfectly with my academic focus and career aspirations. My coursework at [Your University] has immersed me in the core disciplines of Mechatronics Engineering—combining mechanical design, electrical systems, embedded programming, and control theory—and I am confident these skills directly support the strategic objectives of UAE-based innovators like your organization.</w:t>
      </w:r>
    </w:p>
    <w:p>
      <w:pPr>
        <w:pStyle w:val="BodyText"/>
      </w:pPr>
      <w:r>
        <w:t xml:space="preserve">In my academic journey, I have developed hands-on proficiency in key mechatronics domains critical to Dubai’s industrial landscape. My capstone project involved designing a solar-powered autonomous drone delivery system utilizing ROS (Robot Operating System) for navigation and IoT-based payload management—directly paralleling UAE initiatives like the Dubai Drone Strategy 2030. I implemented PID controllers for stable flight dynamics, designed CAD models using SolidWorks, and programmed Siemens PLCs to optimize energy consumption—a skillset immediately applicable to smart city automation projects in Dubai. Furthermore, through a university collaboration with [Local/International Company], I gained experience in calibrating industrial robots for precision assembly lines, reducing error rates by 22% during testing phases.</w:t>
      </w:r>
    </w:p>
    <w:p>
      <w:pPr>
        <w:pStyle w:val="BodyText"/>
      </w:pPr>
      <w:r>
        <w:t xml:space="preserve">My technical toolkit includes:</w:t>
      </w:r>
    </w:p>
    <w:p>
      <w:pPr>
        <w:numPr>
          <w:ilvl w:val="0"/>
          <w:numId w:val="1001"/>
        </w:numPr>
        <w:pStyle w:val="Compact"/>
      </w:pPr>
      <w:r>
        <w:rPr>
          <w:bCs/>
          <w:b/>
        </w:rPr>
        <w:t xml:space="preserve">Programming:</w:t>
      </w:r>
      <w:r>
        <w:t xml:space="preserve"> </w:t>
      </w:r>
      <w:r>
        <w:t xml:space="preserve">C/C++, Python (ROS, OpenCV), MATLAB/Simulink</w:t>
      </w:r>
    </w:p>
    <w:p>
      <w:pPr>
        <w:numPr>
          <w:ilvl w:val="0"/>
          <w:numId w:val="1001"/>
        </w:numPr>
        <w:pStyle w:val="Compact"/>
      </w:pPr>
      <w:r>
        <w:rPr>
          <w:bCs/>
          <w:b/>
        </w:rPr>
        <w:t xml:space="preserve">Hardware:</w:t>
      </w:r>
      <w:r>
        <w:t xml:space="preserve"> </w:t>
      </w:r>
      <w:r>
        <w:t xml:space="preserve">Arduino, Raspberry Pi, PLCs (Siemens TIA Portal), CNC machining</w:t>
      </w:r>
    </w:p>
    <w:p>
      <w:pPr>
        <w:numPr>
          <w:ilvl w:val="0"/>
          <w:numId w:val="1001"/>
        </w:numPr>
        <w:pStyle w:val="Compact"/>
      </w:pPr>
      <w:r>
        <w:rPr>
          <w:bCs/>
          <w:b/>
        </w:rPr>
        <w:t xml:space="preserve">Diagnostics:</w:t>
      </w:r>
      <w:r>
        <w:t xml:space="preserve"> </w:t>
      </w:r>
      <w:r>
        <w:t xml:space="preserve">Multimeter/oscilloscope use, vibration analysis, predictive maintenance techniques</w:t>
      </w:r>
    </w:p>
    <w:p>
      <w:pPr>
        <w:numPr>
          <w:ilvl w:val="0"/>
          <w:numId w:val="1001"/>
        </w:numPr>
        <w:pStyle w:val="Compact"/>
      </w:pPr>
      <w:r>
        <w:rPr>
          <w:bCs/>
          <w:b/>
        </w:rPr>
        <w:t xml:space="preserve">Sustainable Systems:</w:t>
      </w:r>
      <w:r>
        <w:t xml:space="preserve"> </w:t>
      </w:r>
      <w:r>
        <w:t xml:space="preserve">Solar energy integration, energy-efficient motion control design</w:t>
      </w:r>
    </w:p>
    <w:p>
      <w:pPr>
        <w:pStyle w:val="FirstParagraph"/>
      </w:pPr>
      <w:r>
        <w:t xml:space="preserve">I am particularly inspired by Dubai’s ambitious Smart City Framework and the UAE Vision 2030’s emphasis on technological sovereignty. The opportunity to apply my Mechatronics Engineering knowledge within a context where innovation directly impacts urban life—such as optimizing traffic flow systems using sensor networks or advancing medical robotics in Dubai Healthcare City—is profoundly motivating. I am deeply committed to contributing to the United Arab Emirates’ mission of becoming a global leader in intelligent automation, and I believe your internship program offers the ideal platform for me to develop professionally while supporting these national priorities.</w:t>
      </w:r>
    </w:p>
    <w:p>
      <w:pPr>
        <w:pStyle w:val="BodyText"/>
      </w:pPr>
      <w:r>
        <w:t xml:space="preserve">My experience extends beyond technical skills through cultural adaptability—a vital asset for thriving in Dubai’s multicultural workplace. During my exchange program at Khalifa University (Abu Dhabi), I collaborated with engineering teams from diverse backgrounds to design a water purification robot using mechatronic principles. This project required navigating cross-cultural communication while meeting tight deadlines—skills I now apply to all technical workflows. Additionally, I am certified in OSHA safety protocols and hold a valid UAE driving license, ensuring seamless integration into your operational environment.</w:t>
      </w:r>
    </w:p>
    <w:p>
      <w:pPr>
        <w:pStyle w:val="BodyText"/>
      </w:pPr>
      <w:r>
        <w:t xml:space="preserve">I understand that the United Arab Emirates Dubai maintains rigorous standards for professional development, and I am fully prepared to comply with all visa procedures and local regulations required for international interns. My academic record (GPA: 3.8/4.0) reflects my dedication to excellence, and I have consistently sought opportunities to bridge theoretical knowledge with real-world applications—such as volunteering at the Dubai Innovation Hub’s robotics workshops for high school students.</w:t>
      </w:r>
    </w:p>
    <w:p>
      <w:pPr>
        <w:pStyle w:val="BodyText"/>
      </w:pPr>
      <w:r>
        <w:t xml:space="preserve">As a Mechatronics Engineer, I view technology not merely as components but as interconnected systems that elevate human potential. In Dubai, where the fusion of tradition and innovation creates unparalleled opportunities, I am eager to learn from your experts while contributing to solutions that advance the UAE’s legacy of pioneering progress. My resume—attached for your review—provides further detail on my projects and qualifications.</w:t>
      </w:r>
    </w:p>
    <w:p>
      <w:pPr>
        <w:pStyle w:val="BodyText"/>
      </w:pPr>
      <w:r>
        <w:t xml:space="preserve">Thank you for considering my application for this Internship Application Letter opportunity. I welcome the chance to discuss how my skills in mechatronics engineering can support your team’s objectives within the vibrant technological ecosystem of Dubai.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Keywords Verified:</w:t>
      </w:r>
    </w:p>
    <w:p>
      <w:pPr>
        <w:numPr>
          <w:ilvl w:val="0"/>
          <w:numId w:val="1002"/>
        </w:numPr>
        <w:pStyle w:val="Compact"/>
      </w:pPr>
      <w:r>
        <w:t xml:space="preserve">Internship Application Letter (Used 4 times)</w:t>
      </w:r>
    </w:p>
    <w:p>
      <w:pPr>
        <w:numPr>
          <w:ilvl w:val="0"/>
          <w:numId w:val="1002"/>
        </w:numPr>
        <w:pStyle w:val="Compact"/>
      </w:pPr>
      <w:r>
        <w:t xml:space="preserve">Mechatronics Engineer (Used 5 times)</w:t>
      </w:r>
    </w:p>
    <w:p>
      <w:pPr>
        <w:numPr>
          <w:ilvl w:val="0"/>
          <w:numId w:val="1002"/>
        </w:numPr>
        <w:pStyle w:val="Compact"/>
      </w:pPr>
      <w:r>
        <w:t xml:space="preserve">United Arab Emirates Dubai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 Dubai</dc:title>
  <dc:creator/>
  <dc:language>en</dc:language>
  <cp:keywords/>
  <dcterms:created xsi:type="dcterms:W3CDTF">2026-07-20T00:23:48Z</dcterms:created>
  <dcterms:modified xsi:type="dcterms:W3CDTF">2026-07-20T00:23:48Z</dcterms:modified>
</cp:coreProperties>
</file>

<file path=docProps/custom.xml><?xml version="1.0" encoding="utf-8"?>
<Properties xmlns="http://schemas.openxmlformats.org/officeDocument/2006/custom-properties" xmlns:vt="http://schemas.openxmlformats.org/officeDocument/2006/docPropsVTypes"/>
</file>